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9-expressions-and-equations"/>
    <w:p>
      <w:pPr>
        <w:pStyle w:val="Heading1"/>
      </w:pPr>
      <w:r>
        <w:t xml:space="preserve">Lesson 9: Expressions and Eq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4.a, K.CC.B.5, K.NBT.A.1, K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expressions and equations that represent numbers 11–1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how numbers 11–19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 expressions and equations that represent numbers 11–19.</w:t>
      </w:r>
    </w:p>
    <w:p>
      <w:pPr>
        <w:pStyle w:val="BodyText"/>
      </w:pPr>
      <w:r>
        <w:t xml:space="preserve">Students connect their understanding of numbers 11–19 as ten ones and some more ones to expressions (10 + _____.) Then, they match equations to 10-frame representations of teen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s and Expressions Cards (groups of 4): Activity 1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Gameboards (groups of 4): Activity 3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Number Mat 11-19 (groups of 1): Activity 3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Recording Sheet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6, Section B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5, K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Count all to find the total.</w:t>
      </w:r>
    </w:p>
    <w:p>
      <w:pPr>
        <w:numPr>
          <w:ilvl w:val="0"/>
          <w:numId w:val="1007"/>
        </w:numPr>
        <w:pStyle w:val="Compact"/>
      </w:pPr>
      <w:r>
        <w:t xml:space="preserve">Know that a full 10-frame or all the fingers on two hands represent 10 without counting.</w:t>
      </w:r>
    </w:p>
    <w:p>
      <w:pPr>
        <w:numPr>
          <w:ilvl w:val="0"/>
          <w:numId w:val="1007"/>
        </w:numPr>
        <w:pStyle w:val="Compact"/>
      </w:pPr>
      <w:r>
        <w:t xml:space="preserve">Count on from 10 to find the total.</w:t>
      </w:r>
    </w:p>
    <w:p>
      <w:pPr>
        <w:numPr>
          <w:ilvl w:val="0"/>
          <w:numId w:val="1007"/>
        </w:numPr>
        <w:pStyle w:val="Compact"/>
      </w:pPr>
      <w:r>
        <w:t xml:space="preserve">Count or recognize the ones outside of the 10 ones and use a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fact to find the total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27Z</dcterms:created>
  <dcterms:modified xsi:type="dcterms:W3CDTF">2022-12-14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NqBXTc345zuze5B3RXm9rlO0jU7l+1SiEane22SKoEVy9cGFQn07ZflKdWEHvz4w1CzsBkAq7Pq//tmblL9w==</vt:lpwstr>
  </property>
</Properties>
</file>